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C415CF" w:rsidRDefault="00367876" w:rsidP="00367876">
      <w:pPr>
        <w:pStyle w:val="Default"/>
        <w:rPr>
          <w:rFonts w:asciiTheme="majorBidi" w:hAnsiTheme="majorBidi" w:cstheme="majorBidi"/>
          <w:lang w:val="en-GB"/>
        </w:rPr>
      </w:pPr>
    </w:p>
    <w:p w14:paraId="52B83E60" w14:textId="26BC3021" w:rsidR="00367876" w:rsidRPr="00C415CF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C415CF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C415CF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C415CF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C415CF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C415CF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C415CF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C415CF" w:rsidRDefault="00CE4299" w:rsidP="00367876">
      <w:pPr>
        <w:jc w:val="center"/>
        <w:rPr>
          <w:rFonts w:asciiTheme="majorBidi" w:hAnsiTheme="majorBidi" w:cstheme="majorBidi"/>
        </w:rPr>
      </w:pPr>
      <w:r w:rsidRPr="00C415CF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74C08A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0FEB0DC3" w:rsidR="006F6CE7" w:rsidRPr="00C415CF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C415CF">
        <w:rPr>
          <w:rFonts w:asciiTheme="majorBidi" w:hAnsiTheme="majorBidi" w:cstheme="majorBidi"/>
        </w:rPr>
        <w:t xml:space="preserve"> </w:t>
      </w:r>
      <w:r w:rsidR="00B746BA" w:rsidRPr="00B746BA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 xml:space="preserve">Neural Network Design, Training, and Evaluation with </w:t>
      </w:r>
      <w:proofErr w:type="spellStart"/>
      <w:r w:rsidR="00B746BA" w:rsidRPr="00B746BA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PyTorch</w:t>
      </w:r>
      <w:proofErr w:type="spellEnd"/>
    </w:p>
    <w:p w14:paraId="646E045F" w14:textId="77777777" w:rsidR="00827FAE" w:rsidRPr="00C415CF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C415CF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C415CF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C415CF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6B259EC8" w14:textId="77777777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Define and Implement a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Neural Network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.</w:t>
      </w:r>
    </w:p>
    <w:p w14:paraId="1D4941CA" w14:textId="77777777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Train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,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Test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, and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Evaluate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the Model.</w:t>
      </w:r>
    </w:p>
    <w:p w14:paraId="593B29B7" w14:textId="5D21E66B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Explore Deep Learning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Datasets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8B13BF3" w14:textId="77777777" w:rsidR="005C30E7" w:rsidRPr="00C415CF" w:rsidRDefault="005C30E7" w:rsidP="0066193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</w:p>
    <w:p w14:paraId="4F323BA3" w14:textId="77777777" w:rsidR="005C30E7" w:rsidRPr="00C415CF" w:rsidRDefault="005C30E7" w:rsidP="0066193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</w:p>
    <w:p w14:paraId="40EA7958" w14:textId="77777777" w:rsidR="005C30E7" w:rsidRPr="00C415CF" w:rsidRDefault="005C30E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ab Requirements</w:t>
      </w:r>
    </w:p>
    <w:p w14:paraId="5C20DEE8" w14:textId="77777777" w:rsidR="004C6356" w:rsidRPr="00C415CF" w:rsidRDefault="004C6356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5C7D5C47" w14:textId="22240D59" w:rsidR="00615371" w:rsidRPr="00C415CF" w:rsidRDefault="005C30E7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Software:</w:t>
      </w:r>
    </w:p>
    <w:p w14:paraId="2F629935" w14:textId="0A935EF2" w:rsidR="00615371" w:rsidRPr="00C415CF" w:rsidRDefault="00B3114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Python</w:t>
      </w:r>
      <w:r w:rsidR="002C5CCA">
        <w:rPr>
          <w:rFonts w:asciiTheme="majorBidi" w:hAnsiTheme="majorBidi" w:cstheme="majorBidi"/>
          <w:color w:val="000000"/>
          <w:sz w:val="24"/>
          <w:szCs w:val="24"/>
        </w:rPr>
        <w:t xml:space="preserve"> or Anaconda </w:t>
      </w:r>
      <w:proofErr w:type="spellStart"/>
      <w:r w:rsidR="002C5CCA" w:rsidRPr="00C415CF">
        <w:rPr>
          <w:rFonts w:asciiTheme="majorBidi" w:hAnsiTheme="majorBidi" w:cstheme="majorBidi"/>
          <w:sz w:val="24"/>
          <w:szCs w:val="24"/>
        </w:rPr>
        <w:t>Jupyter</w:t>
      </w:r>
      <w:proofErr w:type="spellEnd"/>
      <w:r w:rsidR="002C5CCA" w:rsidRPr="00C415CF">
        <w:rPr>
          <w:rFonts w:asciiTheme="majorBidi" w:hAnsiTheme="majorBidi" w:cstheme="majorBidi"/>
          <w:sz w:val="24"/>
          <w:szCs w:val="24"/>
        </w:rPr>
        <w:t xml:space="preserve"> notebook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B80196B" w14:textId="5281C664" w:rsidR="701142C4" w:rsidRDefault="00B3114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proofErr w:type="spellStart"/>
      <w:r w:rsidRPr="00C415CF">
        <w:rPr>
          <w:rFonts w:asciiTheme="majorBidi" w:hAnsiTheme="majorBidi" w:cstheme="majorBidi"/>
          <w:color w:val="000000"/>
          <w:sz w:val="24"/>
          <w:szCs w:val="24"/>
        </w:rPr>
        <w:t>PyTorch</w:t>
      </w:r>
      <w:proofErr w:type="spellEnd"/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45BBA5C6" w14:textId="57A4CFA1" w:rsidR="00376DED" w:rsidRPr="00C415CF" w:rsidRDefault="00376DED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CUDA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E924698" w14:textId="77777777" w:rsidR="00CB1D75" w:rsidRPr="00C415CF" w:rsidRDefault="00CB1D75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715B6C25" w14:textId="272662EB" w:rsidR="00AF03D9" w:rsidRPr="00C415CF" w:rsidRDefault="00AF03D9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 xml:space="preserve">Hardware: </w:t>
      </w:r>
    </w:p>
    <w:p w14:paraId="6001F869" w14:textId="3828F452" w:rsidR="00CB1D75" w:rsidRPr="00E630DF" w:rsidRDefault="00E630D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S</w:t>
      </w:r>
      <w:r w:rsidRPr="00E630DF">
        <w:rPr>
          <w:rFonts w:asciiTheme="majorBidi" w:hAnsiTheme="majorBidi" w:cstheme="majorBidi"/>
          <w:color w:val="000000"/>
          <w:sz w:val="24"/>
          <w:szCs w:val="24"/>
        </w:rPr>
        <w:t>tudents should use the lab devices for running</w:t>
      </w:r>
      <w:r w:rsidR="00F06CE7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B73DCC">
        <w:rPr>
          <w:rFonts w:asciiTheme="majorBidi" w:hAnsiTheme="majorBidi" w:cstheme="majorBidi"/>
          <w:color w:val="000000"/>
          <w:sz w:val="24"/>
          <w:szCs w:val="24"/>
        </w:rPr>
        <w:t>their</w:t>
      </w:r>
      <w:r w:rsidR="00F06CE7">
        <w:rPr>
          <w:rFonts w:asciiTheme="majorBidi" w:hAnsiTheme="majorBidi" w:cstheme="majorBidi"/>
          <w:color w:val="000000"/>
          <w:sz w:val="24"/>
          <w:szCs w:val="24"/>
        </w:rPr>
        <w:t xml:space="preserve"> deep learning models</w:t>
      </w:r>
      <w:r w:rsidR="00A73F42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58D48BA3" w14:textId="77777777" w:rsidR="00341D8B" w:rsidRPr="00C415CF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C415CF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C415CF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538C1CCB" w:rsidR="00906221" w:rsidRPr="00C415CF" w:rsidRDefault="00150FD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>
        <w:rPr>
          <w:rFonts w:asciiTheme="majorBidi" w:hAnsiTheme="majorBidi" w:cstheme="majorBidi"/>
          <w:b/>
          <w:bCs/>
          <w:color w:val="000000"/>
        </w:rPr>
        <w:t>CPU vs GPU:</w:t>
      </w:r>
    </w:p>
    <w:p w14:paraId="464C4424" w14:textId="3A041BBA" w:rsidR="00906221" w:rsidRDefault="00A37409" w:rsidP="00B0795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6157BE">
        <w:rPr>
          <w:rFonts w:asciiTheme="majorBidi" w:hAnsiTheme="majorBidi" w:cstheme="majorBidi"/>
          <w:color w:val="000000"/>
          <w:u w:val="single"/>
        </w:rPr>
        <w:t>CPU (Central Processing Unit):</w:t>
      </w:r>
      <w:r>
        <w:rPr>
          <w:rFonts w:asciiTheme="majorBidi" w:hAnsiTheme="majorBidi" w:cstheme="majorBidi"/>
          <w:color w:val="000000"/>
        </w:rPr>
        <w:t xml:space="preserve"> </w:t>
      </w:r>
      <w:r w:rsidRPr="00A37409">
        <w:rPr>
          <w:rFonts w:asciiTheme="majorBidi" w:hAnsiTheme="majorBidi" w:cstheme="majorBidi"/>
          <w:color w:val="000000"/>
        </w:rPr>
        <w:t>The brain of the computer, handling general tasks like running software, browsing, and multitasking. It has a few powerful cores optimized for sequential processing.</w:t>
      </w:r>
      <w:r w:rsidR="00B07954">
        <w:rPr>
          <w:rFonts w:asciiTheme="majorBidi" w:hAnsiTheme="majorBidi" w:cstheme="majorBidi"/>
          <w:color w:val="000000"/>
        </w:rPr>
        <w:t xml:space="preserve"> </w:t>
      </w:r>
      <w:r w:rsidR="00B07954" w:rsidRPr="00B07954">
        <w:rPr>
          <w:rFonts w:asciiTheme="majorBidi" w:hAnsiTheme="majorBidi" w:cstheme="majorBidi"/>
          <w:color w:val="000000"/>
        </w:rPr>
        <w:t>Good for general computing and logic-based tasks</w:t>
      </w:r>
      <w:r w:rsidR="00B07954">
        <w:rPr>
          <w:rFonts w:asciiTheme="majorBidi" w:hAnsiTheme="majorBidi" w:cstheme="majorBidi"/>
          <w:color w:val="000000"/>
        </w:rPr>
        <w:t>.</w:t>
      </w:r>
    </w:p>
    <w:p w14:paraId="39F9D4B3" w14:textId="77777777" w:rsidR="00A37409" w:rsidRPr="00A37409" w:rsidRDefault="00A37409" w:rsidP="00A3740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93196C6" w14:textId="3CA91616" w:rsidR="00A37409" w:rsidRPr="00C415CF" w:rsidRDefault="00A37409" w:rsidP="00B0795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6157BE">
        <w:rPr>
          <w:rFonts w:asciiTheme="majorBidi" w:hAnsiTheme="majorBidi" w:cstheme="majorBidi"/>
          <w:color w:val="000000"/>
          <w:u w:val="single"/>
        </w:rPr>
        <w:t>GPU (Graphics Processing Unit):</w:t>
      </w:r>
      <w:r>
        <w:rPr>
          <w:rFonts w:asciiTheme="majorBidi" w:hAnsiTheme="majorBidi" w:cstheme="majorBidi"/>
          <w:color w:val="000000"/>
        </w:rPr>
        <w:t xml:space="preserve"> </w:t>
      </w:r>
      <w:r w:rsidRPr="00A37409">
        <w:rPr>
          <w:rFonts w:asciiTheme="majorBidi" w:hAnsiTheme="majorBidi" w:cstheme="majorBidi"/>
          <w:color w:val="000000"/>
        </w:rPr>
        <w:t>Designed for heavy parallel tasks like gaming, video editing, and AI computations. It has many smaller cores that process multiple tasks simultaneously, making it much faster for specific workloads</w:t>
      </w:r>
      <w:r w:rsidR="006C0C36">
        <w:rPr>
          <w:rFonts w:asciiTheme="majorBidi" w:hAnsiTheme="majorBidi" w:cstheme="majorBidi"/>
          <w:color w:val="000000"/>
        </w:rPr>
        <w:t>.</w:t>
      </w:r>
      <w:r w:rsidR="00B07954">
        <w:rPr>
          <w:rFonts w:asciiTheme="majorBidi" w:hAnsiTheme="majorBidi" w:cstheme="majorBidi"/>
          <w:color w:val="000000"/>
        </w:rPr>
        <w:t xml:space="preserve"> </w:t>
      </w:r>
      <w:r w:rsidR="00B07954" w:rsidRPr="00B07954">
        <w:rPr>
          <w:rFonts w:asciiTheme="majorBidi" w:hAnsiTheme="majorBidi" w:cstheme="majorBidi"/>
          <w:color w:val="000000"/>
        </w:rPr>
        <w:t>Best for graphics, AI, and tasks requiring high-speed parallel processing</w:t>
      </w:r>
      <w:r w:rsidR="006055ED">
        <w:rPr>
          <w:rFonts w:asciiTheme="majorBidi" w:hAnsiTheme="majorBidi" w:cstheme="majorBidi"/>
          <w:color w:val="000000"/>
        </w:rPr>
        <w:t>.</w:t>
      </w:r>
    </w:p>
    <w:p w14:paraId="1AC3795F" w14:textId="77777777" w:rsidR="002417C8" w:rsidRPr="00C415CF" w:rsidRDefault="002417C8" w:rsidP="0090622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60EC209F" w14:textId="223B385F" w:rsidR="00906221" w:rsidRPr="00C415CF" w:rsidRDefault="00150FD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150FD6">
        <w:rPr>
          <w:rFonts w:asciiTheme="majorBidi" w:hAnsiTheme="majorBidi" w:cstheme="majorBidi"/>
          <w:b/>
          <w:bCs/>
          <w:color w:val="000000"/>
        </w:rPr>
        <w:t>MNIST</w:t>
      </w:r>
      <w:r>
        <w:rPr>
          <w:rFonts w:asciiTheme="majorBidi" w:hAnsiTheme="majorBidi" w:cstheme="majorBidi"/>
          <w:b/>
          <w:bCs/>
          <w:color w:val="000000"/>
        </w:rPr>
        <w:t xml:space="preserve"> Dataset</w:t>
      </w:r>
      <w:r w:rsidR="00880BDF" w:rsidRPr="00C415CF">
        <w:rPr>
          <w:rFonts w:asciiTheme="majorBidi" w:hAnsiTheme="majorBidi" w:cstheme="majorBidi"/>
          <w:b/>
          <w:bCs/>
          <w:color w:val="000000"/>
        </w:rPr>
        <w:t>:</w:t>
      </w:r>
    </w:p>
    <w:p w14:paraId="1787E727" w14:textId="225CD2BE" w:rsidR="0086309E" w:rsidRDefault="00865EF6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865EF6">
        <w:rPr>
          <w:rFonts w:asciiTheme="majorBidi" w:hAnsiTheme="majorBidi" w:cstheme="majorBidi"/>
          <w:color w:val="000000"/>
        </w:rPr>
        <w:t xml:space="preserve">The </w:t>
      </w:r>
      <w:r w:rsidRPr="00865EF6">
        <w:rPr>
          <w:rFonts w:asciiTheme="majorBidi" w:hAnsiTheme="majorBidi" w:cstheme="majorBidi"/>
          <w:color w:val="000000"/>
          <w:u w:val="single"/>
        </w:rPr>
        <w:t>MNIST dataset</w:t>
      </w:r>
      <w:r w:rsidRPr="00865EF6">
        <w:rPr>
          <w:rFonts w:asciiTheme="majorBidi" w:hAnsiTheme="majorBidi" w:cstheme="majorBidi"/>
          <w:color w:val="000000"/>
        </w:rPr>
        <w:t xml:space="preserve"> (Modified National Institute of Standards and Technology dataset) is a large collection of handwritten digits (0-9) used for training and testing machine learning models, especially in image recognition and deep learning.</w:t>
      </w:r>
    </w:p>
    <w:p w14:paraId="28F4BB2E" w14:textId="77777777" w:rsidR="003F6818" w:rsidRDefault="003F6818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7483378" w14:textId="04B1CD86" w:rsidR="003F6818" w:rsidRPr="00C96DDA" w:rsidRDefault="003F6818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C96DDA">
        <w:rPr>
          <w:rFonts w:asciiTheme="majorBidi" w:hAnsiTheme="majorBidi" w:cstheme="majorBidi"/>
          <w:color w:val="000000"/>
          <w:u w:val="single"/>
        </w:rPr>
        <w:t>Key Features of MNIST:</w:t>
      </w:r>
    </w:p>
    <w:p w14:paraId="590C7C9B" w14:textId="2DBDE001" w:rsidR="007D03B5" w:rsidRPr="007D03B5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Size: 70,000 images (60,000 for training + 10,000 for testing)</w:t>
      </w:r>
      <w:r w:rsidR="00C96DDA">
        <w:rPr>
          <w:rFonts w:asciiTheme="majorBidi" w:hAnsiTheme="majorBidi" w:cstheme="majorBidi"/>
          <w:color w:val="000000"/>
        </w:rPr>
        <w:t>.</w:t>
      </w:r>
    </w:p>
    <w:p w14:paraId="4F151AFA" w14:textId="6847442D" w:rsidR="007D03B5" w:rsidRPr="007D03B5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Image Format: 28x28 pixels, grayscale (black &amp; white)</w:t>
      </w:r>
      <w:r w:rsidR="00C96DDA">
        <w:rPr>
          <w:rFonts w:asciiTheme="majorBidi" w:hAnsiTheme="majorBidi" w:cstheme="majorBidi"/>
          <w:color w:val="000000"/>
        </w:rPr>
        <w:t>.</w:t>
      </w:r>
    </w:p>
    <w:p w14:paraId="5B7EB583" w14:textId="17D2C699" w:rsidR="0086309E" w:rsidRPr="00C96DDA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Labels: 10 classes (digits 0 to 9)</w:t>
      </w:r>
      <w:r w:rsidR="00C96DDA">
        <w:rPr>
          <w:rFonts w:asciiTheme="majorBidi" w:hAnsiTheme="majorBidi" w:cstheme="majorBidi"/>
          <w:color w:val="000000"/>
        </w:rPr>
        <w:t>.</w:t>
      </w:r>
      <w:r w:rsidR="0086309E"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C415CF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C415CF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3162DE78" w:rsidR="00022E78" w:rsidRPr="00C415CF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5B322A">
        <w:rPr>
          <w:rFonts w:asciiTheme="majorBidi" w:hAnsiTheme="majorBidi" w:cstheme="majorBidi"/>
          <w:b/>
          <w:bCs/>
          <w:sz w:val="28"/>
          <w:szCs w:val="28"/>
        </w:rPr>
        <w:t xml:space="preserve">Training on </w:t>
      </w:r>
      <w:r w:rsidR="005B322A" w:rsidRPr="005B322A">
        <w:rPr>
          <w:rFonts w:asciiTheme="majorBidi" w:hAnsiTheme="majorBidi" w:cstheme="majorBidi"/>
          <w:b/>
          <w:bCs/>
          <w:sz w:val="28"/>
          <w:szCs w:val="28"/>
        </w:rPr>
        <w:t>MNIST</w:t>
      </w:r>
      <w:r w:rsidR="004B0E6D" w:rsidRPr="00C415CF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C415CF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4979A6BB" w14:textId="3DBE1A0B" w:rsidR="000436E2" w:rsidRDefault="00E76DC7" w:rsidP="002D1D6D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E76DC7">
        <w:rPr>
          <w:rFonts w:asciiTheme="majorBidi" w:hAnsiTheme="majorBidi" w:cstheme="majorBidi"/>
          <w:sz w:val="24"/>
          <w:szCs w:val="24"/>
        </w:rPr>
        <w:t xml:space="preserve">Train a </w:t>
      </w:r>
      <w:proofErr w:type="spellStart"/>
      <w:r w:rsidRPr="00E76DC7">
        <w:rPr>
          <w:rFonts w:asciiTheme="majorBidi" w:hAnsiTheme="majorBidi" w:cstheme="majorBidi"/>
          <w:sz w:val="24"/>
          <w:szCs w:val="24"/>
        </w:rPr>
        <w:t>PyTorch</w:t>
      </w:r>
      <w:proofErr w:type="spellEnd"/>
      <w:r w:rsidRPr="00E76DC7">
        <w:rPr>
          <w:rFonts w:asciiTheme="majorBidi" w:hAnsiTheme="majorBidi" w:cstheme="majorBidi"/>
          <w:sz w:val="24"/>
          <w:szCs w:val="24"/>
        </w:rPr>
        <w:t xml:space="preserve"> model on the </w:t>
      </w:r>
      <w:bookmarkStart w:id="0" w:name="_Hlk189439592"/>
      <w:proofErr w:type="spellStart"/>
      <w:r w:rsidRPr="00E76DC7">
        <w:rPr>
          <w:rFonts w:asciiTheme="majorBidi" w:hAnsiTheme="majorBidi" w:cstheme="majorBidi"/>
          <w:sz w:val="24"/>
          <w:szCs w:val="24"/>
        </w:rPr>
        <w:t>Mnist</w:t>
      </w:r>
      <w:proofErr w:type="spellEnd"/>
      <w:r w:rsidR="00CD225B">
        <w:rPr>
          <w:rFonts w:asciiTheme="majorBidi" w:hAnsiTheme="majorBidi" w:cstheme="majorBidi"/>
          <w:sz w:val="24"/>
          <w:szCs w:val="24"/>
        </w:rPr>
        <w:t xml:space="preserve"> </w:t>
      </w:r>
      <w:bookmarkEnd w:id="0"/>
      <w:r w:rsidR="00CD225B">
        <w:rPr>
          <w:rFonts w:asciiTheme="majorBidi" w:hAnsiTheme="majorBidi" w:cstheme="majorBidi"/>
          <w:sz w:val="24"/>
          <w:szCs w:val="24"/>
        </w:rPr>
        <w:t>dataset</w:t>
      </w:r>
      <w:r w:rsidRPr="00E76DC7">
        <w:rPr>
          <w:rFonts w:asciiTheme="majorBidi" w:hAnsiTheme="majorBidi" w:cstheme="majorBidi"/>
          <w:sz w:val="24"/>
          <w:szCs w:val="24"/>
        </w:rPr>
        <w:t xml:space="preserve"> using </w:t>
      </w:r>
      <w:r w:rsidR="00CD225B">
        <w:rPr>
          <w:rFonts w:asciiTheme="majorBidi" w:hAnsiTheme="majorBidi" w:cstheme="majorBidi"/>
          <w:sz w:val="24"/>
          <w:szCs w:val="24"/>
        </w:rPr>
        <w:t>GPU.</w:t>
      </w:r>
    </w:p>
    <w:p w14:paraId="443F055A" w14:textId="40BD2729" w:rsidR="00E76DC7" w:rsidRPr="00C415CF" w:rsidRDefault="00E76DC7" w:rsidP="002D1D6D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3942517" wp14:editId="0E997876">
            <wp:extent cx="5731510" cy="2377440"/>
            <wp:effectExtent l="0" t="0" r="2540" b="3810"/>
            <wp:docPr id="1354018108" name="صورة 3" descr="MNIST Handwritten Digits Classification using a Convolutional Neural  Network (CNN) | by Krut Patel | Towards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NIST Handwritten Digits Classification using a Convolutional Neural  Network (CNN) | by Krut Patel | Towards Data Sci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C415CF" w14:paraId="49D8CC35" w14:textId="77777777" w:rsidTr="007072D5">
        <w:tc>
          <w:tcPr>
            <w:tcW w:w="8630" w:type="dxa"/>
          </w:tcPr>
          <w:p w14:paraId="1F884557" w14:textId="14101CAE" w:rsidR="00C00C9E" w:rsidRPr="00C415CF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8B1CD8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F60467D" w14:textId="77777777" w:rsidR="00BE3995" w:rsidRPr="00C415CF" w:rsidRDefault="00BE3995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368F2182" w14:textId="78FF0A5D" w:rsidR="004608A9" w:rsidRPr="00C415CF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="0098648E"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6DE8" w:rsidRPr="00C415CF" w14:paraId="54E030BB" w14:textId="77777777" w:rsidTr="001A6DE8">
        <w:tc>
          <w:tcPr>
            <w:tcW w:w="9350" w:type="dxa"/>
          </w:tcPr>
          <w:p w14:paraId="247919D1" w14:textId="1DC0A09C" w:rsidR="006B3324" w:rsidRPr="00C415CF" w:rsidRDefault="00BF5B05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BF5B05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lastRenderedPageBreak/>
              <w:drawing>
                <wp:inline distT="0" distB="0" distL="0" distR="0" wp14:anchorId="01DE4BAE" wp14:editId="4809FEDE">
                  <wp:extent cx="5943600" cy="4954270"/>
                  <wp:effectExtent l="0" t="0" r="0" b="0"/>
                  <wp:docPr id="15454527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545274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954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1CE226" w14:textId="77777777" w:rsidR="001A6DE8" w:rsidRPr="00C415CF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C415CF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C415CF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C415CF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C415CF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C415CF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C415C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C415CF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C415CF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626219E" w14:textId="6F4AC88B" w:rsidR="00DC6B78" w:rsidRPr="00C415CF" w:rsidRDefault="006E5FFD" w:rsidP="00DC6B78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rain the same model</w:t>
      </w:r>
      <w:r w:rsidR="00241C0E" w:rsidRPr="00C415CF">
        <w:rPr>
          <w:rFonts w:asciiTheme="majorBidi" w:hAnsiTheme="majorBidi" w:cstheme="majorBidi"/>
          <w:sz w:val="24"/>
          <w:szCs w:val="24"/>
        </w:rPr>
        <w:t xml:space="preserve"> provided in Exercise </w:t>
      </w:r>
      <w:r w:rsidR="005271ED">
        <w:rPr>
          <w:rFonts w:asciiTheme="majorBidi" w:hAnsiTheme="majorBidi" w:cstheme="majorBidi"/>
          <w:sz w:val="24"/>
          <w:szCs w:val="24"/>
        </w:rPr>
        <w:t>1</w:t>
      </w:r>
      <w:r w:rsidR="005271ED" w:rsidRPr="005271ED">
        <w:rPr>
          <w:rFonts w:asciiTheme="majorBidi" w:hAnsiTheme="majorBidi" w:cstheme="majorBidi"/>
          <w:sz w:val="24"/>
          <w:szCs w:val="24"/>
        </w:rPr>
        <w:t xml:space="preserve"> with the CIFAR-10 dataset</w:t>
      </w:r>
      <w:r w:rsidR="00583A7C">
        <w:rPr>
          <w:rFonts w:asciiTheme="majorBidi" w:hAnsiTheme="majorBidi" w:cstheme="majorBidi"/>
          <w:sz w:val="24"/>
          <w:szCs w:val="24"/>
        </w:rPr>
        <w:t xml:space="preserve"> and add comments to all functions in the notebook</w:t>
      </w:r>
      <w:r w:rsidR="00DC6B78" w:rsidRPr="00C415CF">
        <w:rPr>
          <w:rFonts w:asciiTheme="majorBidi" w:hAnsiTheme="majorBidi" w:cstheme="majorBidi"/>
          <w:sz w:val="24"/>
          <w:szCs w:val="24"/>
        </w:rPr>
        <w:t>:</w:t>
      </w:r>
    </w:p>
    <w:p w14:paraId="2A7A6C9A" w14:textId="77777777" w:rsidR="004109E7" w:rsidRPr="00C415CF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0E8175E6" w14:textId="69BE44B4" w:rsidR="004109E7" w:rsidRPr="00C415CF" w:rsidRDefault="00280318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Add your code here</w:t>
      </w:r>
      <w:r w:rsidR="00FF5B2A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</w:t>
      </w:r>
      <w:r w:rsidR="00FF5B2A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 xml:space="preserve">(or just submit your </w:t>
      </w:r>
      <w:proofErr w:type="spellStart"/>
      <w:r w:rsidR="00FF5B2A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>jupyter</w:t>
      </w:r>
      <w:proofErr w:type="spellEnd"/>
      <w:r w:rsidR="00FF5B2A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 xml:space="preserve"> notebook)</w:t>
      </w:r>
      <w:r w:rsidR="004109E7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C415CF" w14:paraId="6DECCE94" w14:textId="77777777" w:rsidTr="00B47A1A">
        <w:tc>
          <w:tcPr>
            <w:tcW w:w="8630" w:type="dxa"/>
          </w:tcPr>
          <w:p w14:paraId="08CE5057" w14:textId="7487A4BE" w:rsidR="00DC6B78" w:rsidRPr="00C415CF" w:rsidRDefault="00634898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In </w:t>
            </w:r>
            <w:proofErr w:type="spell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jupyter</w:t>
            </w:r>
            <w:proofErr w:type="spellEnd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notebook</w:t>
            </w:r>
          </w:p>
        </w:tc>
      </w:tr>
    </w:tbl>
    <w:p w14:paraId="30BDEDB7" w14:textId="77777777" w:rsidR="00DC6B78" w:rsidRPr="00C415CF" w:rsidRDefault="00DC6B78" w:rsidP="00DC6B78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77777777" w:rsidR="004109E7" w:rsidRPr="00C415CF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S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C415CF" w14:paraId="2B68D702" w14:textId="77777777" w:rsidTr="00B47A1A">
        <w:tc>
          <w:tcPr>
            <w:tcW w:w="9350" w:type="dxa"/>
          </w:tcPr>
          <w:p w14:paraId="4250A8CF" w14:textId="17845938" w:rsidR="00DC6B78" w:rsidRPr="00C415CF" w:rsidRDefault="00AE178D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AE178D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4B5F8732" wp14:editId="2AD25871">
                  <wp:extent cx="5943600" cy="4154805"/>
                  <wp:effectExtent l="0" t="0" r="0" b="0"/>
                  <wp:docPr id="6889602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896029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154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46A43D" w14:textId="77777777" w:rsidR="00AE4015" w:rsidRPr="00C415CF" w:rsidRDefault="00AE4015" w:rsidP="00AE4015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BADD54F" w14:textId="77777777" w:rsidR="00F67A39" w:rsidRPr="00C415CF" w:rsidRDefault="00F67A39" w:rsidP="00AF6E06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14:paraId="6140D421" w14:textId="77777777" w:rsidR="005C32DF" w:rsidRPr="00C415CF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C415CF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2379AD64" w14:textId="09B36A5D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3" w:history="1">
        <w:r w:rsidRPr="001434D6">
          <w:rPr>
            <w:rStyle w:val="Hyperlink"/>
            <w:rFonts w:asciiTheme="majorBidi" w:hAnsiTheme="majorBidi" w:cstheme="majorBidi"/>
          </w:rPr>
          <w:t>CPU vs. GPU: What's the Difference?</w:t>
        </w:r>
      </w:hyperlink>
    </w:p>
    <w:p w14:paraId="46F97273" w14:textId="17FB6C62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4" w:history="1">
        <w:r w:rsidRPr="001434D6">
          <w:rPr>
            <w:rStyle w:val="Hyperlink"/>
            <w:rFonts w:asciiTheme="majorBidi" w:hAnsiTheme="majorBidi" w:cstheme="majorBidi"/>
          </w:rPr>
          <w:t xml:space="preserve">MNIST - </w:t>
        </w:r>
        <w:proofErr w:type="spellStart"/>
        <w:r w:rsidRPr="001434D6">
          <w:rPr>
            <w:rStyle w:val="Hyperlink"/>
            <w:rFonts w:asciiTheme="majorBidi" w:hAnsiTheme="majorBidi" w:cstheme="majorBidi"/>
          </w:rPr>
          <w:t>Ultralytics</w:t>
        </w:r>
        <w:proofErr w:type="spellEnd"/>
        <w:r w:rsidRPr="001434D6">
          <w:rPr>
            <w:rStyle w:val="Hyperlink"/>
            <w:rFonts w:asciiTheme="majorBidi" w:hAnsiTheme="majorBidi" w:cstheme="majorBidi"/>
          </w:rPr>
          <w:t xml:space="preserve"> YOLO Docs</w:t>
        </w:r>
      </w:hyperlink>
    </w:p>
    <w:p w14:paraId="571B370A" w14:textId="2D703490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5" w:history="1">
        <w:r w:rsidRPr="001434D6">
          <w:rPr>
            <w:rStyle w:val="Hyperlink"/>
            <w:rFonts w:asciiTheme="majorBidi" w:hAnsiTheme="majorBidi" w:cstheme="majorBidi"/>
          </w:rPr>
          <w:t xml:space="preserve">examples/mnist/main.py at main · </w:t>
        </w:r>
        <w:proofErr w:type="spellStart"/>
        <w:r w:rsidRPr="001434D6">
          <w:rPr>
            <w:rStyle w:val="Hyperlink"/>
            <w:rFonts w:asciiTheme="majorBidi" w:hAnsiTheme="majorBidi" w:cstheme="majorBidi"/>
          </w:rPr>
          <w:t>pytorch</w:t>
        </w:r>
        <w:proofErr w:type="spellEnd"/>
        <w:r w:rsidRPr="001434D6">
          <w:rPr>
            <w:rStyle w:val="Hyperlink"/>
            <w:rFonts w:asciiTheme="majorBidi" w:hAnsiTheme="majorBidi" w:cstheme="majorBidi"/>
          </w:rPr>
          <w:t>/examples</w:t>
        </w:r>
      </w:hyperlink>
    </w:p>
    <w:p w14:paraId="18CEB1BD" w14:textId="1265C4E1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6" w:history="1">
        <w:r w:rsidRPr="001434D6">
          <w:rPr>
            <w:rStyle w:val="Hyperlink"/>
            <w:rFonts w:asciiTheme="majorBidi" w:hAnsiTheme="majorBidi" w:cstheme="majorBidi"/>
          </w:rPr>
          <w:t>CIFAR-10 and CIFAR-100 datasets</w:t>
        </w:r>
      </w:hyperlink>
    </w:p>
    <w:p w14:paraId="4343B820" w14:textId="77777777" w:rsidR="001434D6" w:rsidRPr="001434D6" w:rsidRDefault="001434D6" w:rsidP="00B37400">
      <w:pPr>
        <w:pStyle w:val="ListParagraph"/>
        <w:rPr>
          <w:rStyle w:val="Hyperlink"/>
        </w:rPr>
      </w:pPr>
    </w:p>
    <w:sectPr w:rsidR="001434D6" w:rsidRPr="001434D6" w:rsidSect="00762339">
      <w:headerReference w:type="default" r:id="rId17"/>
      <w:head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EE88BA" w14:textId="77777777" w:rsidR="006E7D43" w:rsidRDefault="006E7D43" w:rsidP="00367876">
      <w:pPr>
        <w:spacing w:after="0" w:line="240" w:lineRule="auto"/>
      </w:pPr>
      <w:r>
        <w:separator/>
      </w:r>
    </w:p>
  </w:endnote>
  <w:endnote w:type="continuationSeparator" w:id="0">
    <w:p w14:paraId="13CC4249" w14:textId="77777777" w:rsidR="006E7D43" w:rsidRDefault="006E7D43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572A4" w14:textId="77777777" w:rsidR="006E7D43" w:rsidRDefault="006E7D43" w:rsidP="00367876">
      <w:pPr>
        <w:spacing w:after="0" w:line="240" w:lineRule="auto"/>
      </w:pPr>
      <w:r>
        <w:separator/>
      </w:r>
    </w:p>
  </w:footnote>
  <w:footnote w:type="continuationSeparator" w:id="0">
    <w:p w14:paraId="5C8A211C" w14:textId="77777777" w:rsidR="006E7D43" w:rsidRDefault="006E7D43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1B8C6903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F322C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2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3AFCF8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0C9228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5F50E5E7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F322C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2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A8580A8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FEA16BC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3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5FF5"/>
    <w:rsid w:val="0000667E"/>
    <w:rsid w:val="00006CBD"/>
    <w:rsid w:val="00010DC9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C1C"/>
    <w:rsid w:val="000436E2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F22A2"/>
    <w:rsid w:val="000F2EB2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A2DD9"/>
    <w:rsid w:val="001A35B5"/>
    <w:rsid w:val="001A43B7"/>
    <w:rsid w:val="001A43E5"/>
    <w:rsid w:val="001A6DE8"/>
    <w:rsid w:val="001B3DA2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B0771"/>
    <w:rsid w:val="002B1BCE"/>
    <w:rsid w:val="002C1E9C"/>
    <w:rsid w:val="002C5CCA"/>
    <w:rsid w:val="002D1D6D"/>
    <w:rsid w:val="002E5530"/>
    <w:rsid w:val="002F61E8"/>
    <w:rsid w:val="002F7B36"/>
    <w:rsid w:val="002F7DFE"/>
    <w:rsid w:val="00304F1D"/>
    <w:rsid w:val="0030555A"/>
    <w:rsid w:val="003069C4"/>
    <w:rsid w:val="00306BEC"/>
    <w:rsid w:val="00306D84"/>
    <w:rsid w:val="00307CC8"/>
    <w:rsid w:val="00312DD0"/>
    <w:rsid w:val="00313D38"/>
    <w:rsid w:val="0031478B"/>
    <w:rsid w:val="00335256"/>
    <w:rsid w:val="00341B4C"/>
    <w:rsid w:val="00341D8B"/>
    <w:rsid w:val="003445E9"/>
    <w:rsid w:val="003518E2"/>
    <w:rsid w:val="00355537"/>
    <w:rsid w:val="0035588B"/>
    <w:rsid w:val="0035749A"/>
    <w:rsid w:val="003645FD"/>
    <w:rsid w:val="00367876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72BD9"/>
    <w:rsid w:val="00473AF8"/>
    <w:rsid w:val="00473FE0"/>
    <w:rsid w:val="0047439F"/>
    <w:rsid w:val="0047603E"/>
    <w:rsid w:val="00476C46"/>
    <w:rsid w:val="00480032"/>
    <w:rsid w:val="00484784"/>
    <w:rsid w:val="004876BA"/>
    <w:rsid w:val="004931A6"/>
    <w:rsid w:val="004979D9"/>
    <w:rsid w:val="004A329C"/>
    <w:rsid w:val="004A3597"/>
    <w:rsid w:val="004A655D"/>
    <w:rsid w:val="004B0E6D"/>
    <w:rsid w:val="004B75A3"/>
    <w:rsid w:val="004B7794"/>
    <w:rsid w:val="004C6356"/>
    <w:rsid w:val="004C7DDC"/>
    <w:rsid w:val="004D1AF7"/>
    <w:rsid w:val="004D481D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755A"/>
    <w:rsid w:val="00560BD4"/>
    <w:rsid w:val="005635DD"/>
    <w:rsid w:val="005660A2"/>
    <w:rsid w:val="00572E2D"/>
    <w:rsid w:val="00577998"/>
    <w:rsid w:val="00583A7C"/>
    <w:rsid w:val="00584660"/>
    <w:rsid w:val="0058658C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C3F73"/>
    <w:rsid w:val="005E602D"/>
    <w:rsid w:val="005E64AF"/>
    <w:rsid w:val="005F3EC1"/>
    <w:rsid w:val="006055ED"/>
    <w:rsid w:val="00615371"/>
    <w:rsid w:val="006157BE"/>
    <w:rsid w:val="00620F70"/>
    <w:rsid w:val="006251AD"/>
    <w:rsid w:val="00631D6C"/>
    <w:rsid w:val="0063439B"/>
    <w:rsid w:val="00634898"/>
    <w:rsid w:val="00634B3C"/>
    <w:rsid w:val="0063627D"/>
    <w:rsid w:val="00647F56"/>
    <w:rsid w:val="00653639"/>
    <w:rsid w:val="006536EA"/>
    <w:rsid w:val="00660EBD"/>
    <w:rsid w:val="00661939"/>
    <w:rsid w:val="00661F46"/>
    <w:rsid w:val="0066590D"/>
    <w:rsid w:val="00690640"/>
    <w:rsid w:val="006910CE"/>
    <w:rsid w:val="00692F55"/>
    <w:rsid w:val="006931F6"/>
    <w:rsid w:val="006964BE"/>
    <w:rsid w:val="006A0770"/>
    <w:rsid w:val="006A12D6"/>
    <w:rsid w:val="006A12FF"/>
    <w:rsid w:val="006A2E95"/>
    <w:rsid w:val="006B3100"/>
    <w:rsid w:val="006B3324"/>
    <w:rsid w:val="006C080D"/>
    <w:rsid w:val="006C0C36"/>
    <w:rsid w:val="006C5B1F"/>
    <w:rsid w:val="006C5D93"/>
    <w:rsid w:val="006D2047"/>
    <w:rsid w:val="006D20E4"/>
    <w:rsid w:val="006D4ACD"/>
    <w:rsid w:val="006E0D55"/>
    <w:rsid w:val="006E0F70"/>
    <w:rsid w:val="006E1239"/>
    <w:rsid w:val="006E1294"/>
    <w:rsid w:val="006E2A32"/>
    <w:rsid w:val="006E5D9E"/>
    <w:rsid w:val="006E5FFD"/>
    <w:rsid w:val="006E7D43"/>
    <w:rsid w:val="006F56DF"/>
    <w:rsid w:val="006F6CE7"/>
    <w:rsid w:val="006F6FBF"/>
    <w:rsid w:val="00701613"/>
    <w:rsid w:val="00703D8C"/>
    <w:rsid w:val="00706A13"/>
    <w:rsid w:val="007072D5"/>
    <w:rsid w:val="00711A23"/>
    <w:rsid w:val="0072159B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1913"/>
    <w:rsid w:val="008A1A96"/>
    <w:rsid w:val="008A5F00"/>
    <w:rsid w:val="008B0802"/>
    <w:rsid w:val="008B0FC9"/>
    <w:rsid w:val="008B1CD8"/>
    <w:rsid w:val="008C021D"/>
    <w:rsid w:val="008C344E"/>
    <w:rsid w:val="008C49B1"/>
    <w:rsid w:val="008D354E"/>
    <w:rsid w:val="008D651C"/>
    <w:rsid w:val="008D6E29"/>
    <w:rsid w:val="008E2C4D"/>
    <w:rsid w:val="008E673C"/>
    <w:rsid w:val="008F181B"/>
    <w:rsid w:val="008F322C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AD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565F"/>
    <w:rsid w:val="00A51D34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C5BE5"/>
    <w:rsid w:val="00AC744B"/>
    <w:rsid w:val="00AD2806"/>
    <w:rsid w:val="00AD369E"/>
    <w:rsid w:val="00AE09FA"/>
    <w:rsid w:val="00AE178D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6BA"/>
    <w:rsid w:val="00B74B1F"/>
    <w:rsid w:val="00B77F60"/>
    <w:rsid w:val="00B84885"/>
    <w:rsid w:val="00B85CF3"/>
    <w:rsid w:val="00B92747"/>
    <w:rsid w:val="00B9507D"/>
    <w:rsid w:val="00BA14BF"/>
    <w:rsid w:val="00BA6531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72E8"/>
    <w:rsid w:val="00BF01AA"/>
    <w:rsid w:val="00BF268B"/>
    <w:rsid w:val="00BF5B05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6DDA"/>
    <w:rsid w:val="00C96ED8"/>
    <w:rsid w:val="00CB0F33"/>
    <w:rsid w:val="00CB1D75"/>
    <w:rsid w:val="00CC156B"/>
    <w:rsid w:val="00CD03A1"/>
    <w:rsid w:val="00CD225B"/>
    <w:rsid w:val="00CD414A"/>
    <w:rsid w:val="00CE1429"/>
    <w:rsid w:val="00CE1D21"/>
    <w:rsid w:val="00CE4299"/>
    <w:rsid w:val="00CE79DB"/>
    <w:rsid w:val="00D00A88"/>
    <w:rsid w:val="00D01280"/>
    <w:rsid w:val="00D03A4F"/>
    <w:rsid w:val="00D11B13"/>
    <w:rsid w:val="00D237AD"/>
    <w:rsid w:val="00D24E9F"/>
    <w:rsid w:val="00D26B08"/>
    <w:rsid w:val="00D27321"/>
    <w:rsid w:val="00D316AA"/>
    <w:rsid w:val="00D352C9"/>
    <w:rsid w:val="00D40501"/>
    <w:rsid w:val="00D40DED"/>
    <w:rsid w:val="00D4538A"/>
    <w:rsid w:val="00D53929"/>
    <w:rsid w:val="00D64CA7"/>
    <w:rsid w:val="00D6626F"/>
    <w:rsid w:val="00D72D4E"/>
    <w:rsid w:val="00D75BBD"/>
    <w:rsid w:val="00D83CFC"/>
    <w:rsid w:val="00D93951"/>
    <w:rsid w:val="00DA7322"/>
    <w:rsid w:val="00DB1CC1"/>
    <w:rsid w:val="00DB3F32"/>
    <w:rsid w:val="00DB700C"/>
    <w:rsid w:val="00DC6B78"/>
    <w:rsid w:val="00DD5CC1"/>
    <w:rsid w:val="00DE28A5"/>
    <w:rsid w:val="00DF1235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80AAC"/>
    <w:rsid w:val="00E876D1"/>
    <w:rsid w:val="00E878BD"/>
    <w:rsid w:val="00E87EC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F00F2F"/>
    <w:rsid w:val="00F01818"/>
    <w:rsid w:val="00F06CE7"/>
    <w:rsid w:val="00F07F27"/>
    <w:rsid w:val="00F136B0"/>
    <w:rsid w:val="00F14267"/>
    <w:rsid w:val="00F1486F"/>
    <w:rsid w:val="00F20B7E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D2180"/>
    <w:rsid w:val="00FD4F53"/>
    <w:rsid w:val="00FD6EA7"/>
    <w:rsid w:val="00FE0479"/>
    <w:rsid w:val="00FE0CA0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ntel.com/content/www/us/en/products/docs/processors/cpu-vs-gpu.html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s.toronto.edu/~kriz/cifar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github.com/pytorch/examples/blob/main/mnist/main.py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ultralytics.com/datasets/classify/mnist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1" ma:contentTypeDescription="Create a new document." ma:contentTypeScope="" ma:versionID="bbe340e4f79152213cdbec17102d30bc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0e4a1ae74fdc08cc0c2e817430d39058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820B60-0BA0-435E-9858-4ABFF804B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6991f126-1883-46e4-af5a-fd3b3e415830"/>
    <ds:schemaRef ds:uri="1a4ac276-1276-4c4b-a901-712768364806"/>
    <ds:schemaRef ds:uri="d506c1c3-c86d-4007-a614-6badfe849f35"/>
  </ds:schemaRefs>
</ds:datastoreItem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Abdullah Masood</cp:lastModifiedBy>
  <cp:revision>2</cp:revision>
  <cp:lastPrinted>2018-02-11T15:13:00Z</cp:lastPrinted>
  <dcterms:created xsi:type="dcterms:W3CDTF">2025-02-05T13:13:00Z</dcterms:created>
  <dcterms:modified xsi:type="dcterms:W3CDTF">2025-02-05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